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90"/>
        <w:gridCol w:w="2250"/>
        <w:gridCol w:w="1980"/>
        <w:gridCol w:w="1980"/>
      </w:tblGrid>
      <w:tr w:rsidR="00722181" w:rsidRPr="001C3ADE" w14:paraId="1C7C0D8B" w14:textId="4A57FB49" w:rsidTr="00722181">
        <w:trPr>
          <w:trHeight w:val="800"/>
        </w:trPr>
        <w:tc>
          <w:tcPr>
            <w:tcW w:w="2425" w:type="dxa"/>
          </w:tcPr>
          <w:p w14:paraId="487664A4" w14:textId="77777777" w:rsidR="00722181" w:rsidRPr="00CC4AC3" w:rsidRDefault="00722181">
            <w:pPr>
              <w:rPr>
                <w:rFonts w:ascii="Arial" w:hAnsi="Arial" w:cs="Arial"/>
                <w:sz w:val="28"/>
                <w:szCs w:val="24"/>
              </w:rPr>
            </w:pPr>
            <w:r w:rsidRPr="00CC4AC3">
              <w:rPr>
                <w:rFonts w:ascii="Arial" w:hAnsi="Arial" w:cs="Arial"/>
                <w:sz w:val="28"/>
                <w:szCs w:val="24"/>
              </w:rPr>
              <w:t>Name</w:t>
            </w:r>
          </w:p>
        </w:tc>
        <w:tc>
          <w:tcPr>
            <w:tcW w:w="1890" w:type="dxa"/>
          </w:tcPr>
          <w:p w14:paraId="00FFD3C7" w14:textId="609EA4A9" w:rsidR="00722181" w:rsidRPr="00CC4AC3" w:rsidRDefault="00722181">
            <w:pPr>
              <w:rPr>
                <w:rFonts w:ascii="Arial" w:hAnsi="Arial" w:cs="Arial"/>
                <w:sz w:val="28"/>
                <w:szCs w:val="24"/>
              </w:rPr>
            </w:pPr>
            <w:r w:rsidRPr="00CC4AC3">
              <w:rPr>
                <w:rFonts w:ascii="Arial" w:hAnsi="Arial" w:cs="Arial"/>
                <w:sz w:val="28"/>
                <w:szCs w:val="24"/>
              </w:rPr>
              <w:t>Role</w:t>
            </w:r>
          </w:p>
        </w:tc>
        <w:tc>
          <w:tcPr>
            <w:tcW w:w="2250" w:type="dxa"/>
          </w:tcPr>
          <w:p w14:paraId="716C37DB" w14:textId="0CD93955" w:rsidR="00722181" w:rsidRPr="00CC4AC3" w:rsidRDefault="00722181">
            <w:pPr>
              <w:rPr>
                <w:rFonts w:ascii="Arial" w:hAnsi="Arial" w:cs="Arial"/>
                <w:sz w:val="28"/>
                <w:szCs w:val="24"/>
              </w:rPr>
            </w:pPr>
            <w:r w:rsidRPr="00CC4AC3">
              <w:rPr>
                <w:rFonts w:ascii="Arial" w:hAnsi="Arial" w:cs="Arial"/>
                <w:sz w:val="28"/>
                <w:szCs w:val="24"/>
              </w:rPr>
              <w:t>K#</w:t>
            </w:r>
          </w:p>
        </w:tc>
        <w:tc>
          <w:tcPr>
            <w:tcW w:w="1980" w:type="dxa"/>
          </w:tcPr>
          <w:p w14:paraId="4DBB8272" w14:textId="4B480B23" w:rsidR="00722181" w:rsidRDefault="00722181" w:rsidP="00722181">
            <w:pPr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noProof/>
                <w:sz w:val="28"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6F11E505" wp14:editId="16FCA74E">
                  <wp:simplePos x="0" y="0"/>
                  <wp:positionH relativeFrom="column">
                    <wp:posOffset>803441</wp:posOffset>
                  </wp:positionH>
                  <wp:positionV relativeFrom="paragraph">
                    <wp:posOffset>153891</wp:posOffset>
                  </wp:positionV>
                  <wp:extent cx="254083" cy="254083"/>
                  <wp:effectExtent l="0" t="0" r="0" b="0"/>
                  <wp:wrapNone/>
                  <wp:docPr id="1" name="Graphic 1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heckmark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83" cy="254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4AC3">
              <w:rPr>
                <w:rFonts w:ascii="Arial" w:hAnsi="Arial" w:cs="Arial"/>
                <w:sz w:val="28"/>
                <w:szCs w:val="24"/>
              </w:rPr>
              <w:t xml:space="preserve">Received </w:t>
            </w:r>
          </w:p>
          <w:p w14:paraId="5FA7C019" w14:textId="334EA758" w:rsidR="00722181" w:rsidRPr="00CC4AC3" w:rsidRDefault="00722181">
            <w:pPr>
              <w:rPr>
                <w:rFonts w:ascii="Arial" w:hAnsi="Arial" w:cs="Arial"/>
                <w:sz w:val="28"/>
                <w:szCs w:val="24"/>
              </w:rPr>
            </w:pPr>
            <w:r w:rsidRPr="00CC4AC3">
              <w:rPr>
                <w:rFonts w:ascii="Arial" w:hAnsi="Arial" w:cs="Arial"/>
                <w:sz w:val="28"/>
                <w:szCs w:val="24"/>
              </w:rPr>
              <w:t>Isolation</w:t>
            </w:r>
            <w:r w:rsidR="00FF5D75">
              <w:rPr>
                <w:rFonts w:ascii="Arial" w:hAnsi="Arial" w:cs="Arial"/>
                <w:sz w:val="28"/>
                <w:szCs w:val="24"/>
              </w:rPr>
              <w:t xml:space="preserve"> Mask</w:t>
            </w:r>
          </w:p>
        </w:tc>
        <w:tc>
          <w:tcPr>
            <w:tcW w:w="1980" w:type="dxa"/>
          </w:tcPr>
          <w:p w14:paraId="2D8840B5" w14:textId="3DF6111B" w:rsidR="00722181" w:rsidRDefault="00722181" w:rsidP="00722181">
            <w:pPr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noProof/>
                <w:sz w:val="28"/>
                <w:szCs w:val="24"/>
              </w:rPr>
              <w:drawing>
                <wp:anchor distT="0" distB="0" distL="114300" distR="114300" simplePos="0" relativeHeight="251662336" behindDoc="0" locked="0" layoutInCell="1" allowOverlap="1" wp14:anchorId="6C64DCBA" wp14:editId="7D9C7890">
                  <wp:simplePos x="0" y="0"/>
                  <wp:positionH relativeFrom="column">
                    <wp:posOffset>681908</wp:posOffset>
                  </wp:positionH>
                  <wp:positionV relativeFrom="paragraph">
                    <wp:posOffset>185696</wp:posOffset>
                  </wp:positionV>
                  <wp:extent cx="254083" cy="254083"/>
                  <wp:effectExtent l="0" t="0" r="0" b="0"/>
                  <wp:wrapNone/>
                  <wp:docPr id="2" name="Graphic 2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heckmark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83" cy="254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4AC3">
              <w:rPr>
                <w:rFonts w:ascii="Arial" w:hAnsi="Arial" w:cs="Arial"/>
                <w:sz w:val="28"/>
                <w:szCs w:val="24"/>
              </w:rPr>
              <w:t xml:space="preserve">Received </w:t>
            </w:r>
          </w:p>
          <w:p w14:paraId="56C24B51" w14:textId="77777777" w:rsidR="00FF5D75" w:rsidRDefault="00722181">
            <w:pPr>
              <w:rPr>
                <w:rFonts w:ascii="Arial" w:hAnsi="Arial" w:cs="Arial"/>
                <w:sz w:val="28"/>
                <w:szCs w:val="24"/>
              </w:rPr>
            </w:pPr>
            <w:r w:rsidRPr="00CC4AC3">
              <w:rPr>
                <w:rFonts w:ascii="Arial" w:hAnsi="Arial" w:cs="Arial"/>
                <w:sz w:val="28"/>
                <w:szCs w:val="24"/>
              </w:rPr>
              <w:t xml:space="preserve">N95 </w:t>
            </w:r>
          </w:p>
          <w:p w14:paraId="2C50031A" w14:textId="76D058BC" w:rsidR="00722181" w:rsidRPr="00CC4AC3" w:rsidRDefault="00FF5D75">
            <w:pPr>
              <w:rPr>
                <w:rFonts w:ascii="Arial" w:hAnsi="Arial" w:cs="Arial"/>
                <w:sz w:val="28"/>
                <w:szCs w:val="24"/>
              </w:rPr>
            </w:pPr>
            <w:bookmarkStart w:id="0" w:name="_GoBack"/>
            <w:bookmarkEnd w:id="0"/>
            <w:r>
              <w:rPr>
                <w:rFonts w:ascii="Arial" w:hAnsi="Arial" w:cs="Arial"/>
                <w:sz w:val="28"/>
                <w:szCs w:val="24"/>
              </w:rPr>
              <w:t>Mask</w:t>
            </w:r>
            <w:r w:rsidR="00722181" w:rsidRPr="00CC4AC3">
              <w:rPr>
                <w:rFonts w:ascii="Arial" w:hAnsi="Arial" w:cs="Arial"/>
                <w:sz w:val="28"/>
                <w:szCs w:val="24"/>
              </w:rPr>
              <w:t xml:space="preserve">  </w:t>
            </w:r>
          </w:p>
        </w:tc>
      </w:tr>
      <w:tr w:rsidR="00722181" w:rsidRPr="001C3ADE" w14:paraId="0A3C6577" w14:textId="3221B4C2" w:rsidTr="00722181">
        <w:trPr>
          <w:trHeight w:val="800"/>
        </w:trPr>
        <w:tc>
          <w:tcPr>
            <w:tcW w:w="2425" w:type="dxa"/>
          </w:tcPr>
          <w:p w14:paraId="5E20544D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94F00C4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6DD1D2C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BB4DCC6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22044C7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4CF72A48" w14:textId="70D9D263" w:rsidTr="00722181">
        <w:trPr>
          <w:trHeight w:val="881"/>
        </w:trPr>
        <w:tc>
          <w:tcPr>
            <w:tcW w:w="2425" w:type="dxa"/>
          </w:tcPr>
          <w:p w14:paraId="4A0D3848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83508E1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5A2A111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B09D06E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F691740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23C30F4C" w14:textId="23570C2F" w:rsidTr="00722181">
        <w:trPr>
          <w:trHeight w:val="809"/>
        </w:trPr>
        <w:tc>
          <w:tcPr>
            <w:tcW w:w="2425" w:type="dxa"/>
          </w:tcPr>
          <w:p w14:paraId="411DD835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30FC511B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AC04935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DC54C46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D7B2BC8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08925B93" w14:textId="6A510545" w:rsidTr="00722181">
        <w:trPr>
          <w:trHeight w:val="890"/>
        </w:trPr>
        <w:tc>
          <w:tcPr>
            <w:tcW w:w="2425" w:type="dxa"/>
          </w:tcPr>
          <w:p w14:paraId="0D2E91BB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4E997279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6FC966FE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C8112B7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14417DC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50864AD0" w14:textId="768E50B0" w:rsidTr="00722181">
        <w:trPr>
          <w:trHeight w:val="890"/>
        </w:trPr>
        <w:tc>
          <w:tcPr>
            <w:tcW w:w="2425" w:type="dxa"/>
          </w:tcPr>
          <w:p w14:paraId="71CFC7ED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4B35D1C6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6ABD6A60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FA6CFB8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CBA7409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72E6A1C6" w14:textId="34E040BD" w:rsidTr="00722181">
        <w:trPr>
          <w:trHeight w:val="980"/>
        </w:trPr>
        <w:tc>
          <w:tcPr>
            <w:tcW w:w="2425" w:type="dxa"/>
          </w:tcPr>
          <w:p w14:paraId="4AF0EB13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77705C1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C248C63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12A928C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A20678E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6A4AF985" w14:textId="4166ACB8" w:rsidTr="00722181">
        <w:trPr>
          <w:trHeight w:val="1070"/>
        </w:trPr>
        <w:tc>
          <w:tcPr>
            <w:tcW w:w="2425" w:type="dxa"/>
          </w:tcPr>
          <w:p w14:paraId="14D918E0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79C0B3C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6867F009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670710B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AFCDCD9" w14:textId="77777777" w:rsidR="00722181" w:rsidRPr="001C3ADE" w:rsidRDefault="0072218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4A93AF6E" w14:textId="6609FF0E" w:rsidTr="00722181">
        <w:trPr>
          <w:trHeight w:val="800"/>
        </w:trPr>
        <w:tc>
          <w:tcPr>
            <w:tcW w:w="2425" w:type="dxa"/>
          </w:tcPr>
          <w:p w14:paraId="595350DC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C51F730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F84E287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7F312B5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88AA224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1C3A204E" w14:textId="2DF16248" w:rsidTr="00722181">
        <w:trPr>
          <w:trHeight w:val="800"/>
        </w:trPr>
        <w:tc>
          <w:tcPr>
            <w:tcW w:w="2425" w:type="dxa"/>
          </w:tcPr>
          <w:p w14:paraId="1EBDE9C7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6BE307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79560F6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59A0263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054315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689CC9FA" w14:textId="280DB751" w:rsidTr="00722181">
        <w:trPr>
          <w:trHeight w:val="881"/>
        </w:trPr>
        <w:tc>
          <w:tcPr>
            <w:tcW w:w="2425" w:type="dxa"/>
          </w:tcPr>
          <w:p w14:paraId="7CF60070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047BBA0F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99D7E2F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9FE9569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13E578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489E119C" w14:textId="4921CC52" w:rsidTr="00722181">
        <w:trPr>
          <w:trHeight w:val="809"/>
        </w:trPr>
        <w:tc>
          <w:tcPr>
            <w:tcW w:w="2425" w:type="dxa"/>
          </w:tcPr>
          <w:p w14:paraId="61FD77FA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3F08AD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E0B057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7DE6CC5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0A8360A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3199CB7E" w14:textId="12B727CB" w:rsidTr="00722181">
        <w:trPr>
          <w:trHeight w:val="890"/>
        </w:trPr>
        <w:tc>
          <w:tcPr>
            <w:tcW w:w="2425" w:type="dxa"/>
          </w:tcPr>
          <w:p w14:paraId="73167C7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40B2BA0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3985B44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6F211A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77E58E9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70AB7C79" w14:textId="55099E74" w:rsidTr="00722181">
        <w:trPr>
          <w:trHeight w:val="890"/>
        </w:trPr>
        <w:tc>
          <w:tcPr>
            <w:tcW w:w="2425" w:type="dxa"/>
          </w:tcPr>
          <w:p w14:paraId="74206E0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B29C070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BC83DAA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BF2665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D10BA8E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59098601" w14:textId="75B9FFC0" w:rsidTr="00722181">
        <w:trPr>
          <w:trHeight w:val="980"/>
        </w:trPr>
        <w:tc>
          <w:tcPr>
            <w:tcW w:w="2425" w:type="dxa"/>
          </w:tcPr>
          <w:p w14:paraId="7DD3265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873BA1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7AB6EB61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670DF13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B954E6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3E38709C" w14:textId="49F54A59" w:rsidTr="00722181">
        <w:trPr>
          <w:trHeight w:val="1070"/>
        </w:trPr>
        <w:tc>
          <w:tcPr>
            <w:tcW w:w="2425" w:type="dxa"/>
          </w:tcPr>
          <w:p w14:paraId="5D66B83E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48B7013C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FB7250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0153DCA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232135E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15C7F725" w14:textId="1E62F9B5" w:rsidTr="00722181">
        <w:trPr>
          <w:trHeight w:val="800"/>
        </w:trPr>
        <w:tc>
          <w:tcPr>
            <w:tcW w:w="2425" w:type="dxa"/>
          </w:tcPr>
          <w:p w14:paraId="1644E00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B53075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6B4E7C09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CF94BD9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6124E8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61875B96" w14:textId="2EA20DC9" w:rsidTr="00722181">
        <w:trPr>
          <w:trHeight w:val="800"/>
        </w:trPr>
        <w:tc>
          <w:tcPr>
            <w:tcW w:w="2425" w:type="dxa"/>
          </w:tcPr>
          <w:p w14:paraId="33610382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BD06D7E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76053763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12ACF25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9F7AED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659B5BED" w14:textId="3F5F0CC9" w:rsidTr="00722181">
        <w:trPr>
          <w:trHeight w:val="881"/>
        </w:trPr>
        <w:tc>
          <w:tcPr>
            <w:tcW w:w="2425" w:type="dxa"/>
          </w:tcPr>
          <w:p w14:paraId="20D173F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E5AA8D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70C1F5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71B214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C7A608C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29263212" w14:textId="5AB1A387" w:rsidTr="00722181">
        <w:trPr>
          <w:trHeight w:val="809"/>
        </w:trPr>
        <w:tc>
          <w:tcPr>
            <w:tcW w:w="2425" w:type="dxa"/>
          </w:tcPr>
          <w:p w14:paraId="14226DD7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07DC8350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1A63C00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1589EB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BDB57DE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08FE31ED" w14:textId="77BC2732" w:rsidTr="00722181">
        <w:trPr>
          <w:trHeight w:val="890"/>
        </w:trPr>
        <w:tc>
          <w:tcPr>
            <w:tcW w:w="2425" w:type="dxa"/>
          </w:tcPr>
          <w:p w14:paraId="395BAD8A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0D1D482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7668CF0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4399B91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08389F0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7F451715" w14:textId="6B372858" w:rsidTr="00722181">
        <w:trPr>
          <w:trHeight w:val="890"/>
        </w:trPr>
        <w:tc>
          <w:tcPr>
            <w:tcW w:w="2425" w:type="dxa"/>
          </w:tcPr>
          <w:p w14:paraId="1ACDF55E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A4AC753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1CDB37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B6B914F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E139DB9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4FA17CB6" w14:textId="210870AB" w:rsidTr="00722181">
        <w:trPr>
          <w:trHeight w:val="980"/>
        </w:trPr>
        <w:tc>
          <w:tcPr>
            <w:tcW w:w="2425" w:type="dxa"/>
          </w:tcPr>
          <w:p w14:paraId="18938B40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F51CB39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FEE33A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04087E0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BD705C5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441143FF" w14:textId="1EEFEB79" w:rsidTr="00722181">
        <w:trPr>
          <w:trHeight w:val="1070"/>
        </w:trPr>
        <w:tc>
          <w:tcPr>
            <w:tcW w:w="2425" w:type="dxa"/>
          </w:tcPr>
          <w:p w14:paraId="013A28B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F398D3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DEC27F0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7C5122A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529334E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71C5448B" w14:textId="0AF9269A" w:rsidTr="00722181">
        <w:trPr>
          <w:trHeight w:val="800"/>
        </w:trPr>
        <w:tc>
          <w:tcPr>
            <w:tcW w:w="2425" w:type="dxa"/>
          </w:tcPr>
          <w:p w14:paraId="656A6899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3E3BA30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0EB1207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51F4407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34A91A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66E1B9BE" w14:textId="0E7ADC93" w:rsidTr="00722181">
        <w:trPr>
          <w:trHeight w:val="800"/>
        </w:trPr>
        <w:tc>
          <w:tcPr>
            <w:tcW w:w="2425" w:type="dxa"/>
          </w:tcPr>
          <w:p w14:paraId="37E3857A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E847243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A203F1F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2224661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A6CAF6C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068295C9" w14:textId="4C1AFD1C" w:rsidTr="00722181">
        <w:trPr>
          <w:trHeight w:val="881"/>
        </w:trPr>
        <w:tc>
          <w:tcPr>
            <w:tcW w:w="2425" w:type="dxa"/>
          </w:tcPr>
          <w:p w14:paraId="7C9F8B15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0FA7956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B1B2BC5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C6AE381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26CFB74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23E40228" w14:textId="72D44E18" w:rsidTr="00722181">
        <w:trPr>
          <w:trHeight w:val="809"/>
        </w:trPr>
        <w:tc>
          <w:tcPr>
            <w:tcW w:w="2425" w:type="dxa"/>
          </w:tcPr>
          <w:p w14:paraId="5AB8FAD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057BD423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7A8607DF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02E8E8F5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5C4E4E1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283E0920" w14:textId="0E86B4EF" w:rsidTr="00722181">
        <w:trPr>
          <w:trHeight w:val="890"/>
        </w:trPr>
        <w:tc>
          <w:tcPr>
            <w:tcW w:w="2425" w:type="dxa"/>
          </w:tcPr>
          <w:p w14:paraId="7D337991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3ACBA2FE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138B2BB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72D7C35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0D7E620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6AADA0F2" w14:textId="1BB2D73A" w:rsidTr="00722181">
        <w:trPr>
          <w:trHeight w:val="890"/>
        </w:trPr>
        <w:tc>
          <w:tcPr>
            <w:tcW w:w="2425" w:type="dxa"/>
          </w:tcPr>
          <w:p w14:paraId="6EF0E7C4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AF82D8F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DF89B6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56E405E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6F78ADC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04594515" w14:textId="670F67F3" w:rsidTr="00722181">
        <w:trPr>
          <w:trHeight w:val="980"/>
        </w:trPr>
        <w:tc>
          <w:tcPr>
            <w:tcW w:w="2425" w:type="dxa"/>
          </w:tcPr>
          <w:p w14:paraId="2204470C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92656C0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6EDAD0D9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B8B1183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513CCB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1A645555" w14:textId="34D8D748" w:rsidTr="00722181">
        <w:trPr>
          <w:trHeight w:val="1070"/>
        </w:trPr>
        <w:tc>
          <w:tcPr>
            <w:tcW w:w="2425" w:type="dxa"/>
          </w:tcPr>
          <w:p w14:paraId="6FBBF33F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86F9B34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CA1CFEB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6B21C6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DC7A6F1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6410FDA1" w14:textId="15CA7D71" w:rsidTr="00722181">
        <w:trPr>
          <w:trHeight w:val="800"/>
        </w:trPr>
        <w:tc>
          <w:tcPr>
            <w:tcW w:w="2425" w:type="dxa"/>
          </w:tcPr>
          <w:p w14:paraId="162A64F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370FFD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113FBA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06AAFF95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43B1233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2C3E95A1" w14:textId="5622CF48" w:rsidTr="00722181">
        <w:trPr>
          <w:trHeight w:val="800"/>
        </w:trPr>
        <w:tc>
          <w:tcPr>
            <w:tcW w:w="2425" w:type="dxa"/>
          </w:tcPr>
          <w:p w14:paraId="7ADEE2C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3AFC01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86928AC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549FAB2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076E8C2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07291E28" w14:textId="3649E6A3" w:rsidTr="00722181">
        <w:trPr>
          <w:trHeight w:val="881"/>
        </w:trPr>
        <w:tc>
          <w:tcPr>
            <w:tcW w:w="2425" w:type="dxa"/>
          </w:tcPr>
          <w:p w14:paraId="77FF11BC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0F5847BF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8C513F9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B9C0A07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C21D06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2602B2D5" w14:textId="3757E84E" w:rsidTr="00722181">
        <w:trPr>
          <w:trHeight w:val="809"/>
        </w:trPr>
        <w:tc>
          <w:tcPr>
            <w:tcW w:w="2425" w:type="dxa"/>
          </w:tcPr>
          <w:p w14:paraId="4F768E6A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24266F5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8746E71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5BDA9AF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277B840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6E02291A" w14:textId="20AA1853" w:rsidTr="00722181">
        <w:trPr>
          <w:trHeight w:val="890"/>
        </w:trPr>
        <w:tc>
          <w:tcPr>
            <w:tcW w:w="2425" w:type="dxa"/>
          </w:tcPr>
          <w:p w14:paraId="50936CAB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42BCCD6A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6021278F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2F780CC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873EAC4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063BD5BF" w14:textId="1FF096B5" w:rsidTr="00722181">
        <w:trPr>
          <w:trHeight w:val="890"/>
        </w:trPr>
        <w:tc>
          <w:tcPr>
            <w:tcW w:w="2425" w:type="dxa"/>
          </w:tcPr>
          <w:p w14:paraId="63EFBF55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F8C0780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A08C1B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CFC925F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BD254AD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7E309315" w14:textId="10165328" w:rsidTr="00722181">
        <w:trPr>
          <w:trHeight w:val="980"/>
        </w:trPr>
        <w:tc>
          <w:tcPr>
            <w:tcW w:w="2425" w:type="dxa"/>
          </w:tcPr>
          <w:p w14:paraId="4083BB48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8B495A7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62DDEFBF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743688C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380EFB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2181" w:rsidRPr="001C3ADE" w14:paraId="6297E2AF" w14:textId="2D33F614" w:rsidTr="00722181">
        <w:trPr>
          <w:trHeight w:val="1070"/>
        </w:trPr>
        <w:tc>
          <w:tcPr>
            <w:tcW w:w="2425" w:type="dxa"/>
          </w:tcPr>
          <w:p w14:paraId="28877575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FB1C179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1583319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FAD0E89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D743036" w14:textId="77777777" w:rsidR="00722181" w:rsidRPr="001C3ADE" w:rsidRDefault="00722181" w:rsidP="00ED75E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7E04BE8" w14:textId="77777777" w:rsidR="00AE374F" w:rsidRDefault="00AE374F"/>
    <w:sectPr w:rsidR="00AE374F" w:rsidSect="0072218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BF05D" w14:textId="77777777" w:rsidR="007E068A" w:rsidRDefault="007E068A" w:rsidP="00B64A08">
      <w:pPr>
        <w:spacing w:after="0" w:line="240" w:lineRule="auto"/>
      </w:pPr>
      <w:r>
        <w:separator/>
      </w:r>
    </w:p>
  </w:endnote>
  <w:endnote w:type="continuationSeparator" w:id="0">
    <w:p w14:paraId="6457E05A" w14:textId="77777777" w:rsidR="007E068A" w:rsidRDefault="007E068A" w:rsidP="00B64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03CC8" w14:textId="77777777" w:rsidR="00722181" w:rsidRDefault="007221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BB7DD5" w14:textId="77777777" w:rsidR="00722181" w:rsidRDefault="007221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E95496" w14:textId="77777777" w:rsidR="00722181" w:rsidRDefault="007221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9A34E5" w14:textId="77777777" w:rsidR="007E068A" w:rsidRDefault="007E068A" w:rsidP="00B64A08">
      <w:pPr>
        <w:spacing w:after="0" w:line="240" w:lineRule="auto"/>
      </w:pPr>
      <w:r>
        <w:separator/>
      </w:r>
    </w:p>
  </w:footnote>
  <w:footnote w:type="continuationSeparator" w:id="0">
    <w:p w14:paraId="25CB13FA" w14:textId="77777777" w:rsidR="007E068A" w:rsidRDefault="007E068A" w:rsidP="00B64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FF079" w14:textId="77777777" w:rsidR="00722181" w:rsidRDefault="007221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5CD97" w14:textId="568C148C" w:rsidR="00B64A08" w:rsidRPr="00722181" w:rsidRDefault="00863CE8" w:rsidP="00863CE8">
    <w:pPr>
      <w:pStyle w:val="Header"/>
      <w:tabs>
        <w:tab w:val="clear" w:pos="4680"/>
        <w:tab w:val="center" w:pos="4320"/>
      </w:tabs>
      <w:rPr>
        <w:sz w:val="32"/>
        <w:szCs w:val="28"/>
      </w:rPr>
    </w:pPr>
    <w:r w:rsidRPr="00722181">
      <w:rPr>
        <w:sz w:val="32"/>
        <w:szCs w:val="28"/>
      </w:rPr>
      <w:t>Mask Distribution Log</w:t>
    </w:r>
    <w:r w:rsidRPr="00722181">
      <w:rPr>
        <w:sz w:val="32"/>
        <w:szCs w:val="28"/>
      </w:rPr>
      <w:tab/>
    </w:r>
    <w:r w:rsidR="001C3ADE" w:rsidRPr="00722181">
      <w:rPr>
        <w:sz w:val="32"/>
        <w:szCs w:val="28"/>
      </w:rPr>
      <w:t xml:space="preserve"> </w:t>
    </w:r>
    <w:r w:rsidR="005E3CFF" w:rsidRPr="00722181">
      <w:rPr>
        <w:sz w:val="32"/>
        <w:szCs w:val="28"/>
      </w:rPr>
      <w:t xml:space="preserve">  </w:t>
    </w:r>
    <w:r w:rsidRPr="00722181">
      <w:rPr>
        <w:sz w:val="32"/>
        <w:szCs w:val="28"/>
      </w:rPr>
      <w:tab/>
    </w:r>
    <w:r w:rsidR="001C3ADE" w:rsidRPr="00722181">
      <w:rPr>
        <w:sz w:val="32"/>
        <w:szCs w:val="28"/>
      </w:rPr>
      <w:t>Date________________  Unit_______________</w:t>
    </w:r>
  </w:p>
  <w:p w14:paraId="1F4CDB92" w14:textId="77777777" w:rsidR="00B64A08" w:rsidRPr="00B64A08" w:rsidRDefault="00955B37" w:rsidP="00B64A08">
    <w:pPr>
      <w:pStyle w:val="Header"/>
      <w:tabs>
        <w:tab w:val="left" w:pos="6853"/>
      </w:tabs>
      <w:rPr>
        <w:sz w:val="28"/>
        <w:szCs w:val="28"/>
      </w:rPr>
    </w:pPr>
    <w:r>
      <w:rPr>
        <w:sz w:val="28"/>
        <w:szCs w:val="28"/>
      </w:rPr>
      <w:t xml:space="preserve">                              </w:t>
    </w:r>
    <w:r w:rsidR="00B64A08">
      <w:rPr>
        <w:sz w:val="28"/>
        <w:szCs w:val="28"/>
      </w:rPr>
      <w:tab/>
    </w:r>
    <w:r>
      <w:rPr>
        <w:sz w:val="28"/>
        <w:szCs w:val="28"/>
      </w:rPr>
      <w:t xml:space="preserve">                         </w:t>
    </w:r>
    <w:r w:rsidR="00B64A08">
      <w:rPr>
        <w:sz w:val="28"/>
        <w:szCs w:val="2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CA919" w14:textId="77777777" w:rsidR="00722181" w:rsidRDefault="007221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jQyNzU0MDUxsDBR0lEKTi0uzszPAykwqgUAKUNzVywAAAA="/>
  </w:docVars>
  <w:rsids>
    <w:rsidRoot w:val="00B64A08"/>
    <w:rsid w:val="000B3C14"/>
    <w:rsid w:val="001C3ADE"/>
    <w:rsid w:val="0036734F"/>
    <w:rsid w:val="005E3CFF"/>
    <w:rsid w:val="00722181"/>
    <w:rsid w:val="007E068A"/>
    <w:rsid w:val="00805493"/>
    <w:rsid w:val="00863CE8"/>
    <w:rsid w:val="00955B37"/>
    <w:rsid w:val="00AE374F"/>
    <w:rsid w:val="00B64A08"/>
    <w:rsid w:val="00CC4AC3"/>
    <w:rsid w:val="00DC2800"/>
    <w:rsid w:val="00FF5D75"/>
    <w:rsid w:val="0CEE45DD"/>
    <w:rsid w:val="5CA6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F13AD8"/>
  <w15:chartTrackingRefBased/>
  <w15:docId w15:val="{1B2202CD-5376-4465-B7E3-3C7B462A3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4A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64A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A08"/>
  </w:style>
  <w:style w:type="paragraph" w:styleId="Footer">
    <w:name w:val="footer"/>
    <w:basedOn w:val="Normal"/>
    <w:link w:val="FooterChar"/>
    <w:uiPriority w:val="99"/>
    <w:unhideWhenUsed/>
    <w:rsid w:val="00B64A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A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sv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d xmlns="26d82dfd-f4df-475b-9e86-671535d53172">false</Approve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98C3D3298FB64CAE07C6EA0D76DE18" ma:contentTypeVersion="12" ma:contentTypeDescription="Create a new document." ma:contentTypeScope="" ma:versionID="9c333e2b58c8700e485364f1a7054048">
  <xsd:schema xmlns:xsd="http://www.w3.org/2001/XMLSchema" xmlns:xs="http://www.w3.org/2001/XMLSchema" xmlns:p="http://schemas.microsoft.com/office/2006/metadata/properties" xmlns:ns2="26d82dfd-f4df-475b-9e86-671535d53172" xmlns:ns3="5f53cf55-0900-4857-a3e5-5cf78e3e2537" targetNamespace="http://schemas.microsoft.com/office/2006/metadata/properties" ma:root="true" ma:fieldsID="41c2d35d578e31742f22e3f56382b0d5" ns2:_="" ns3:_="">
    <xsd:import namespace="26d82dfd-f4df-475b-9e86-671535d53172"/>
    <xsd:import namespace="5f53cf55-0900-4857-a3e5-5cf78e3e25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Approved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82dfd-f4df-475b-9e86-671535d531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pproved" ma:index="12" nillable="true" ma:displayName="Approved " ma:default="0" ma:format="Dropdown" ma:internalName="Approved">
      <xsd:simpleType>
        <xsd:restriction base="dms:Boolea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53cf55-0900-4857-a3e5-5cf78e3e253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53DF5E-A759-4B8E-A979-C29E81A06D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9B719F-4FBA-4B89-BDF6-7964DCBAAF15}">
  <ds:schemaRefs>
    <ds:schemaRef ds:uri="http://schemas.microsoft.com/office/2006/documentManagement/types"/>
    <ds:schemaRef ds:uri="http://schemas.microsoft.com/office/2006/metadata/properties"/>
    <ds:schemaRef ds:uri="26d82dfd-f4df-475b-9e86-671535d53172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5f53cf55-0900-4857-a3e5-5cf78e3e2537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47B4DF77-922A-404D-9DB2-3FA4D8FD33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d82dfd-f4df-475b-9e86-671535d53172"/>
    <ds:schemaRef ds:uri="5f53cf55-0900-4857-a3e5-5cf78e3e25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sdell, Connie</dc:creator>
  <cp:keywords/>
  <dc:description/>
  <cp:lastModifiedBy>Knowlton, Joyce</cp:lastModifiedBy>
  <cp:revision>7</cp:revision>
  <dcterms:created xsi:type="dcterms:W3CDTF">2020-03-24T18:02:00Z</dcterms:created>
  <dcterms:modified xsi:type="dcterms:W3CDTF">2020-04-01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98C3D3298FB64CAE07C6EA0D76DE18</vt:lpwstr>
  </property>
</Properties>
</file>